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C67307" w14:textId="77777777" w:rsidR="00ED0BAD" w:rsidRPr="001A1A3A" w:rsidRDefault="00BD1615" w:rsidP="001A1A3A">
      <w:pPr>
        <w:spacing w:line="276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ECS - </w:t>
      </w:r>
      <w:r w:rsidR="00ED0BAD">
        <w:rPr>
          <w:rFonts w:ascii="Times New Roman" w:hAnsi="Times New Roman" w:cs="Times New Roman"/>
          <w:b/>
          <w:sz w:val="24"/>
        </w:rPr>
        <w:t>TECHNICAL WRITING QUIZZES</w:t>
      </w:r>
      <w:r w:rsidR="00B84ACC">
        <w:rPr>
          <w:rFonts w:ascii="Times New Roman" w:hAnsi="Times New Roman" w:cs="Times New Roman"/>
          <w:b/>
          <w:sz w:val="24"/>
        </w:rPr>
        <w:t xml:space="preserve"> Lecture 2 handout 4</w:t>
      </w:r>
    </w:p>
    <w:p w14:paraId="4437A8BD" w14:textId="77777777" w:rsidR="00ED0BAD" w:rsidRPr="00ED0BAD" w:rsidRDefault="006E06A9" w:rsidP="008270A8">
      <w:pPr>
        <w:pStyle w:val="ListParagraph"/>
        <w:numPr>
          <w:ilvl w:val="0"/>
          <w:numId w:val="6"/>
        </w:numPr>
        <w:shd w:val="clear" w:color="auto" w:fill="FFFFFF"/>
        <w:spacing w:after="150" w:line="276" w:lineRule="auto"/>
        <w:ind w:left="720" w:hanging="540"/>
        <w:textAlignment w:val="top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ED0BAD">
        <w:rPr>
          <w:rFonts w:ascii="Times New Roman" w:eastAsia="Times New Roman" w:hAnsi="Times New Roman" w:cs="Times New Roman"/>
          <w:bCs/>
          <w:sz w:val="24"/>
          <w:szCs w:val="24"/>
        </w:rPr>
        <w:t>Technical writing is a style of communication used to do which one of the following? Choose the best answer</w:t>
      </w:r>
    </w:p>
    <w:p w14:paraId="2651224B" w14:textId="77777777" w:rsidR="00ED0BAD" w:rsidRDefault="006E06A9" w:rsidP="001A1A3A">
      <w:pPr>
        <w:pStyle w:val="ListParagraph"/>
        <w:numPr>
          <w:ilvl w:val="0"/>
          <w:numId w:val="7"/>
        </w:numPr>
        <w:shd w:val="clear" w:color="auto" w:fill="FFFFFF"/>
        <w:spacing w:after="150" w:line="240" w:lineRule="auto"/>
        <w:ind w:left="1440"/>
        <w:textAlignment w:val="top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ED0BAD">
        <w:rPr>
          <w:rFonts w:ascii="Times New Roman" w:eastAsia="Times New Roman" w:hAnsi="Times New Roman" w:cs="Times New Roman"/>
          <w:sz w:val="24"/>
          <w:szCs w:val="24"/>
        </w:rPr>
        <w:t>Convey information about devices and equipment</w:t>
      </w:r>
      <w:r w:rsidR="00ED0BA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19D639A" w14:textId="77777777" w:rsidR="00ED0BAD" w:rsidRDefault="006E06A9" w:rsidP="001A1A3A">
      <w:pPr>
        <w:pStyle w:val="ListParagraph"/>
        <w:numPr>
          <w:ilvl w:val="0"/>
          <w:numId w:val="7"/>
        </w:numPr>
        <w:shd w:val="clear" w:color="auto" w:fill="FFFFFF"/>
        <w:spacing w:after="150" w:line="240" w:lineRule="auto"/>
        <w:ind w:left="1440"/>
        <w:textAlignment w:val="top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ED0BAD">
        <w:rPr>
          <w:rFonts w:ascii="Times New Roman" w:eastAsia="Times New Roman" w:hAnsi="Times New Roman" w:cs="Times New Roman"/>
          <w:sz w:val="24"/>
          <w:szCs w:val="24"/>
        </w:rPr>
        <w:t>Convey information about a group of subjects</w:t>
      </w:r>
    </w:p>
    <w:p w14:paraId="5E02C1F1" w14:textId="77777777" w:rsidR="00ED0BAD" w:rsidRDefault="006E06A9" w:rsidP="001A1A3A">
      <w:pPr>
        <w:pStyle w:val="ListParagraph"/>
        <w:numPr>
          <w:ilvl w:val="0"/>
          <w:numId w:val="7"/>
        </w:numPr>
        <w:shd w:val="clear" w:color="auto" w:fill="FFFFFF"/>
        <w:spacing w:after="150" w:line="240" w:lineRule="auto"/>
        <w:ind w:left="1440"/>
        <w:textAlignment w:val="top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ED0BAD">
        <w:rPr>
          <w:rFonts w:ascii="Times New Roman" w:eastAsia="Times New Roman" w:hAnsi="Times New Roman" w:cs="Times New Roman"/>
          <w:sz w:val="24"/>
          <w:szCs w:val="24"/>
        </w:rPr>
        <w:t>Convey information on a specific subject</w:t>
      </w:r>
      <w:r w:rsidR="00ED0BA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AD720D4" w14:textId="77777777" w:rsidR="006E06A9" w:rsidRDefault="006E06A9" w:rsidP="001A1A3A">
      <w:pPr>
        <w:pStyle w:val="ListParagraph"/>
        <w:numPr>
          <w:ilvl w:val="0"/>
          <w:numId w:val="7"/>
        </w:numPr>
        <w:shd w:val="clear" w:color="auto" w:fill="FFFFFF"/>
        <w:spacing w:after="150" w:line="240" w:lineRule="auto"/>
        <w:ind w:left="1440"/>
        <w:textAlignment w:val="top"/>
        <w:outlineLvl w:val="2"/>
        <w:rPr>
          <w:rFonts w:ascii="Times New Roman" w:eastAsia="Times New Roman" w:hAnsi="Times New Roman" w:cs="Times New Roman"/>
          <w:sz w:val="24"/>
          <w:szCs w:val="24"/>
        </w:rPr>
      </w:pPr>
      <w:r w:rsidRPr="00ED0BAD">
        <w:rPr>
          <w:rFonts w:ascii="Times New Roman" w:eastAsia="Times New Roman" w:hAnsi="Times New Roman" w:cs="Times New Roman"/>
          <w:sz w:val="24"/>
          <w:szCs w:val="24"/>
        </w:rPr>
        <w:t>Convey information about the pros and cons of subjects</w:t>
      </w:r>
    </w:p>
    <w:p w14:paraId="1A133C89" w14:textId="77777777" w:rsidR="00ED0BAD" w:rsidRDefault="00ED0BAD" w:rsidP="008270A8">
      <w:pPr>
        <w:pStyle w:val="ListParagraph"/>
        <w:shd w:val="clear" w:color="auto" w:fill="FFFFFF"/>
        <w:spacing w:after="150" w:line="276" w:lineRule="auto"/>
        <w:ind w:left="1440"/>
        <w:textAlignment w:val="top"/>
        <w:outlineLvl w:val="2"/>
        <w:rPr>
          <w:rFonts w:ascii="Times New Roman" w:eastAsia="Times New Roman" w:hAnsi="Times New Roman" w:cs="Times New Roman"/>
          <w:sz w:val="24"/>
          <w:szCs w:val="24"/>
        </w:rPr>
      </w:pPr>
    </w:p>
    <w:p w14:paraId="6F060D3D" w14:textId="77777777" w:rsidR="00ED0BAD" w:rsidRDefault="00ED0BAD" w:rsidP="008270A8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76" w:lineRule="auto"/>
        <w:ind w:left="720" w:hanging="450"/>
        <w:rPr>
          <w:rFonts w:ascii="Times New Roman" w:eastAsia="Times New Roman" w:hAnsi="Times New Roman" w:cs="Times New Roman"/>
          <w:color w:val="000000"/>
          <w:sz w:val="24"/>
          <w:szCs w:val="18"/>
        </w:rPr>
      </w:pPr>
      <w:r w:rsidRPr="00ED0BAD">
        <w:rPr>
          <w:rFonts w:ascii="Times New Roman" w:eastAsia="Times New Roman" w:hAnsi="Times New Roman" w:cs="Times New Roman"/>
          <w:color w:val="000000"/>
          <w:sz w:val="24"/>
          <w:szCs w:val="18"/>
        </w:rPr>
        <w:t>Which of the following is true?</w:t>
      </w:r>
    </w:p>
    <w:p w14:paraId="5636C336" w14:textId="77777777" w:rsidR="008270A8" w:rsidRPr="00335639" w:rsidRDefault="008270A8" w:rsidP="001A1A3A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14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5639">
        <w:rPr>
          <w:rFonts w:ascii="Times New Roman" w:eastAsia="Times New Roman" w:hAnsi="Times New Roman" w:cs="Times New Roman"/>
          <w:color w:val="000000"/>
          <w:sz w:val="24"/>
          <w:szCs w:val="24"/>
        </w:rPr>
        <w:t>Your readers are a captive audience, so it is not important to write documents that help them find main points and ideas quickly.</w:t>
      </w:r>
    </w:p>
    <w:p w14:paraId="0DEBD7BF" w14:textId="77777777" w:rsidR="008270A8" w:rsidRPr="00335639" w:rsidRDefault="008270A8" w:rsidP="001A1A3A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14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5639">
        <w:rPr>
          <w:rFonts w:ascii="Times New Roman" w:eastAsia="Times New Roman" w:hAnsi="Times New Roman" w:cs="Times New Roman"/>
          <w:color w:val="000000"/>
          <w:sz w:val="24"/>
          <w:szCs w:val="24"/>
        </w:rPr>
        <w:t>The longer it takes readers to understand a document, the more important the document is.</w:t>
      </w:r>
    </w:p>
    <w:p w14:paraId="2BC067CB" w14:textId="77777777" w:rsidR="008270A8" w:rsidRPr="00335639" w:rsidRDefault="008270A8" w:rsidP="001A1A3A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14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5639">
        <w:rPr>
          <w:rFonts w:ascii="Times New Roman" w:eastAsia="Times New Roman" w:hAnsi="Times New Roman" w:cs="Times New Roman"/>
          <w:color w:val="000000"/>
          <w:sz w:val="24"/>
          <w:szCs w:val="24"/>
        </w:rPr>
        <w:t>It is important to write documents that help readers find main points and ideas quickly.</w:t>
      </w:r>
    </w:p>
    <w:p w14:paraId="0F5AB370" w14:textId="77777777" w:rsidR="008270A8" w:rsidRPr="00335639" w:rsidRDefault="008270A8" w:rsidP="001A1A3A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 w:rsidRPr="00335639">
        <w:rPr>
          <w:rFonts w:ascii="Times New Roman" w:eastAsia="Times New Roman" w:hAnsi="Times New Roman" w:cs="Times New Roman"/>
          <w:color w:val="000000"/>
          <w:sz w:val="24"/>
          <w:szCs w:val="24"/>
        </w:rPr>
        <w:t>The clarity of your documents has no impact on your readers' productivity</w:t>
      </w:r>
    </w:p>
    <w:p w14:paraId="25A27740" w14:textId="77777777" w:rsidR="006E06A9" w:rsidRDefault="008270A8" w:rsidP="001A1A3A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14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5639">
        <w:rPr>
          <w:rFonts w:ascii="Times New Roman" w:eastAsia="Times New Roman" w:hAnsi="Times New Roman" w:cs="Times New Roman"/>
          <w:color w:val="000000"/>
          <w:sz w:val="24"/>
          <w:szCs w:val="24"/>
        </w:rPr>
        <w:t>Your audience wants to read what you write.</w:t>
      </w:r>
    </w:p>
    <w:p w14:paraId="64C5A87E" w14:textId="77777777" w:rsidR="00335639" w:rsidRDefault="00335639" w:rsidP="001A1A3A">
      <w:pPr>
        <w:pStyle w:val="ListParagraph"/>
        <w:shd w:val="clear" w:color="auto" w:fill="FFFFFF"/>
        <w:spacing w:before="100" w:beforeAutospacing="1" w:after="100" w:afterAutospacing="1" w:line="276" w:lineRule="auto"/>
        <w:ind w:left="144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DDDC63D" w14:textId="77777777" w:rsidR="00335639" w:rsidRPr="00335639" w:rsidRDefault="00335639" w:rsidP="00335639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76" w:lineRule="auto"/>
        <w:ind w:left="720" w:hanging="45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35639">
        <w:rPr>
          <w:rFonts w:ascii="Times New Roman" w:eastAsia="Times New Roman" w:hAnsi="Times New Roman" w:cs="Times New Roman"/>
          <w:color w:val="000000"/>
          <w:sz w:val="24"/>
          <w:szCs w:val="24"/>
        </w:rPr>
        <w:t>Which of the following is/are true of technical writing?</w:t>
      </w:r>
    </w:p>
    <w:p w14:paraId="100ACB2F" w14:textId="77777777" w:rsidR="00335639" w:rsidRDefault="00335639" w:rsidP="001A1A3A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Most of what you write for an organization will be reports.</w:t>
      </w:r>
    </w:p>
    <w:p w14:paraId="09218652" w14:textId="77777777" w:rsidR="00335639" w:rsidRDefault="00335639" w:rsidP="001A1A3A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Most of what you write for an organization will remain in the organization's archives indefinitely.</w:t>
      </w:r>
    </w:p>
    <w:p w14:paraId="0E329ECB" w14:textId="77777777" w:rsidR="00335639" w:rsidRDefault="00335639" w:rsidP="001A1A3A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Documents you write will often be used in assessing your performance and in determining your promotion potentia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7027F14" w14:textId="77777777" w:rsidR="00B03C2A" w:rsidRPr="00B03C2A" w:rsidRDefault="00B03C2A" w:rsidP="001A1A3A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03C2A">
        <w:rPr>
          <w:rFonts w:ascii="Times New Roman" w:eastAsia="Times New Roman" w:hAnsi="Times New Roman" w:cs="Times New Roman"/>
          <w:color w:val="000000"/>
          <w:sz w:val="24"/>
          <w:szCs w:val="24"/>
        </w:rPr>
        <w:t>b) and c) only</w:t>
      </w:r>
    </w:p>
    <w:p w14:paraId="45D1F7FC" w14:textId="77777777" w:rsidR="00B03C2A" w:rsidRDefault="00B03C2A" w:rsidP="001A1A3A">
      <w:pPr>
        <w:pStyle w:val="ListParagraph"/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ll of the above</w:t>
      </w:r>
    </w:p>
    <w:p w14:paraId="23235098" w14:textId="77777777" w:rsidR="001A1A3A" w:rsidRDefault="001A1A3A" w:rsidP="001A1A3A">
      <w:pPr>
        <w:pStyle w:val="ListParagraph"/>
        <w:shd w:val="clear" w:color="auto" w:fill="FFFFFF"/>
        <w:spacing w:before="100" w:beforeAutospacing="1" w:after="100" w:afterAutospacing="1" w:line="276" w:lineRule="auto"/>
        <w:ind w:left="144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CD7AD17" w14:textId="77777777" w:rsidR="006E06A9" w:rsidRPr="001A1A3A" w:rsidRDefault="006E06A9" w:rsidP="001A1A3A">
      <w:pPr>
        <w:pStyle w:val="ListParagraph"/>
        <w:numPr>
          <w:ilvl w:val="0"/>
          <w:numId w:val="6"/>
        </w:numPr>
        <w:shd w:val="clear" w:color="auto" w:fill="FFFFFF"/>
        <w:tabs>
          <w:tab w:val="left" w:pos="810"/>
        </w:tabs>
        <w:spacing w:before="100" w:beforeAutospacing="1" w:after="100" w:afterAutospacing="1" w:line="276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A1A3A">
        <w:rPr>
          <w:rFonts w:ascii="Times New Roman" w:eastAsia="Times New Roman" w:hAnsi="Times New Roman" w:cs="Times New Roman"/>
          <w:color w:val="000000"/>
          <w:sz w:val="24"/>
          <w:szCs w:val="24"/>
        </w:rPr>
        <w:t>On the job, you will often write in order to</w:t>
      </w:r>
    </w:p>
    <w:p w14:paraId="191804FA" w14:textId="77777777" w:rsidR="003D1EF4" w:rsidRDefault="003D1EF4" w:rsidP="001A1A3A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document your work.</w:t>
      </w:r>
    </w:p>
    <w:p w14:paraId="4983B872" w14:textId="77777777" w:rsidR="003D1EF4" w:rsidRDefault="006E06A9" w:rsidP="001A1A3A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persu</w:t>
      </w:r>
      <w:r w:rsidR="003D1EF4">
        <w:rPr>
          <w:rFonts w:ascii="Times New Roman" w:eastAsia="Times New Roman" w:hAnsi="Times New Roman" w:cs="Times New Roman"/>
          <w:color w:val="000000"/>
          <w:sz w:val="24"/>
          <w:szCs w:val="24"/>
        </w:rPr>
        <w:t>ade clients or other employees.</w:t>
      </w:r>
    </w:p>
    <w:p w14:paraId="5D47CE25" w14:textId="77777777" w:rsidR="003D1EF4" w:rsidRDefault="006E06A9" w:rsidP="001A1A3A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instruct your readers on</w:t>
      </w:r>
      <w:r w:rsidR="003D1EF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ow to perform specific tasks.</w:t>
      </w:r>
    </w:p>
    <w:p w14:paraId="26BC4E64" w14:textId="77777777" w:rsidR="003D1EF4" w:rsidRDefault="006E06A9" w:rsidP="001A1A3A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b and c only</w:t>
      </w:r>
    </w:p>
    <w:p w14:paraId="211809DA" w14:textId="77777777" w:rsidR="009413D3" w:rsidRDefault="003D1EF4" w:rsidP="001A1A3A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D1EF4">
        <w:rPr>
          <w:rFonts w:ascii="Times New Roman" w:eastAsia="Times New Roman" w:hAnsi="Times New Roman" w:cs="Times New Roman"/>
          <w:color w:val="000000"/>
          <w:sz w:val="24"/>
          <w:szCs w:val="24"/>
        </w:rPr>
        <w:t>all of the above</w:t>
      </w:r>
    </w:p>
    <w:p w14:paraId="323EBA86" w14:textId="77777777" w:rsidR="009413D3" w:rsidRDefault="009413D3" w:rsidP="009413D3">
      <w:pPr>
        <w:pStyle w:val="ListParagraph"/>
        <w:shd w:val="clear" w:color="auto" w:fill="FFFFFF"/>
        <w:spacing w:before="100" w:beforeAutospacing="1" w:after="100" w:afterAutospacing="1" w:line="276" w:lineRule="auto"/>
        <w:ind w:left="18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B8687B7" w14:textId="77777777" w:rsidR="006E06A9" w:rsidRDefault="006E06A9" w:rsidP="009413D3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13D3">
        <w:rPr>
          <w:rFonts w:ascii="Times New Roman" w:eastAsia="Times New Roman" w:hAnsi="Times New Roman" w:cs="Times New Roman"/>
          <w:color w:val="000000"/>
          <w:sz w:val="24"/>
          <w:szCs w:val="24"/>
        </w:rPr>
        <w:t>When sending an e-mail to a specific person, you</w:t>
      </w:r>
    </w:p>
    <w:p w14:paraId="63113392" w14:textId="77777777" w:rsidR="003D1EF4" w:rsidRDefault="009413D3" w:rsidP="009413D3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can always be sure who will read it</w:t>
      </w:r>
    </w:p>
    <w:p w14:paraId="25F45BCE" w14:textId="77777777" w:rsidR="009413D3" w:rsidRDefault="009413D3" w:rsidP="009413D3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might not know who will read it.</w:t>
      </w:r>
    </w:p>
    <w:p w14:paraId="2A72B9AA" w14:textId="77777777" w:rsidR="009413D3" w:rsidRDefault="009413D3" w:rsidP="009413D3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know that what you write will not be misconstrued</w:t>
      </w:r>
    </w:p>
    <w:p w14:paraId="0E4981B5" w14:textId="77777777" w:rsidR="009413D3" w:rsidRDefault="009413D3" w:rsidP="009413D3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can guarantee that it will not be forwarded.</w:t>
      </w:r>
    </w:p>
    <w:p w14:paraId="3501B327" w14:textId="77777777" w:rsidR="006E06A9" w:rsidRPr="008270A8" w:rsidRDefault="009413D3" w:rsidP="009413D3">
      <w:pPr>
        <w:pStyle w:val="ListParagraph"/>
        <w:numPr>
          <w:ilvl w:val="1"/>
          <w:numId w:val="6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can guarantee that the information it contains will be kept confidential.</w:t>
      </w: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</w:p>
    <w:p w14:paraId="1D42B410" w14:textId="77777777" w:rsidR="006E06A9" w:rsidRPr="008270A8" w:rsidRDefault="006E06A9" w:rsidP="003D1EF4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As readers see your report or your e-mail subject line, they will ask themselves questions such as '</w:t>
      </w:r>
    </w:p>
    <w:p w14:paraId="23029BF0" w14:textId="77777777" w:rsidR="009413D3" w:rsidRDefault="006E06A9" w:rsidP="009413D3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76" w:lineRule="auto"/>
        <w:ind w:left="18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13D3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What am I going to have to do?</w:t>
      </w:r>
    </w:p>
    <w:p w14:paraId="3624FCA9" w14:textId="77777777" w:rsidR="009413D3" w:rsidRDefault="009413D3" w:rsidP="009413D3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76" w:lineRule="auto"/>
        <w:ind w:left="18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13D3">
        <w:rPr>
          <w:rFonts w:ascii="Times New Roman" w:eastAsia="Times New Roman" w:hAnsi="Times New Roman" w:cs="Times New Roman"/>
          <w:color w:val="000000"/>
          <w:sz w:val="24"/>
          <w:szCs w:val="24"/>
        </w:rPr>
        <w:t>Why should I read this?</w:t>
      </w:r>
    </w:p>
    <w:p w14:paraId="43FDBB42" w14:textId="77777777" w:rsidR="009413D3" w:rsidRDefault="009413D3" w:rsidP="009413D3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76" w:lineRule="auto"/>
        <w:ind w:left="18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13D3">
        <w:rPr>
          <w:rFonts w:ascii="Times New Roman" w:eastAsia="Times New Roman" w:hAnsi="Times New Roman" w:cs="Times New Roman"/>
          <w:color w:val="000000"/>
          <w:sz w:val="24"/>
          <w:szCs w:val="24"/>
        </w:rPr>
        <w:t>How does this affect me?</w:t>
      </w:r>
    </w:p>
    <w:p w14:paraId="7805A0F9" w14:textId="77777777" w:rsidR="009413D3" w:rsidRDefault="009413D3" w:rsidP="009413D3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76" w:lineRule="auto"/>
        <w:ind w:left="18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413D3">
        <w:rPr>
          <w:rFonts w:ascii="Times New Roman" w:eastAsia="Times New Roman" w:hAnsi="Times New Roman" w:cs="Times New Roman"/>
          <w:color w:val="000000"/>
          <w:sz w:val="24"/>
          <w:szCs w:val="24"/>
        </w:rPr>
        <w:t>a and c only</w:t>
      </w:r>
    </w:p>
    <w:p w14:paraId="0AFD7409" w14:textId="1249EF20" w:rsidR="001A1A3A" w:rsidRDefault="009413D3" w:rsidP="001A1A3A">
      <w:pPr>
        <w:pStyle w:val="ListParagraph"/>
        <w:numPr>
          <w:ilvl w:val="0"/>
          <w:numId w:val="11"/>
        </w:numPr>
        <w:shd w:val="clear" w:color="auto" w:fill="FFFFFF"/>
        <w:spacing w:before="100" w:beforeAutospacing="1" w:after="100" w:afterAutospacing="1" w:line="276" w:lineRule="auto"/>
        <w:ind w:left="18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A1A3A">
        <w:rPr>
          <w:rFonts w:ascii="Times New Roman" w:eastAsia="Times New Roman" w:hAnsi="Times New Roman" w:cs="Times New Roman"/>
          <w:color w:val="000000"/>
          <w:sz w:val="24"/>
          <w:szCs w:val="24"/>
        </w:rPr>
        <w:t>all of the above</w:t>
      </w:r>
    </w:p>
    <w:p w14:paraId="39674750" w14:textId="77777777" w:rsidR="008F4820" w:rsidRPr="008F4820" w:rsidRDefault="008F4820" w:rsidP="008F4820">
      <w:p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8592F3F" w14:textId="432142DD" w:rsidR="006E06A9" w:rsidRPr="001A1A3A" w:rsidRDefault="006E06A9" w:rsidP="001A1A3A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A1A3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riting at school and writing at work are </w:t>
      </w:r>
      <w:r w:rsidR="00A97F8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same </w:t>
      </w:r>
      <w:r w:rsidRPr="001A1A3A">
        <w:rPr>
          <w:rFonts w:ascii="Times New Roman" w:eastAsia="Times New Roman" w:hAnsi="Times New Roman" w:cs="Times New Roman"/>
          <w:color w:val="000000"/>
          <w:sz w:val="24"/>
          <w:szCs w:val="24"/>
        </w:rPr>
        <w:t>in all the following ways EXCEPT</w:t>
      </w:r>
    </w:p>
    <w:p w14:paraId="507663A5" w14:textId="025E9BF6" w:rsidR="00F54D6F" w:rsidRDefault="001A1A3A" w:rsidP="00F54D6F">
      <w:pPr>
        <w:pStyle w:val="ListParagraph"/>
        <w:numPr>
          <w:ilvl w:val="0"/>
          <w:numId w:val="12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="00F54D6F"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urpos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b) context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c) product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>d) mechanic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e) a and </w:t>
      </w:r>
      <w:r w:rsidR="00A97F81">
        <w:rPr>
          <w:rFonts w:ascii="Times New Roman" w:eastAsia="Times New Roman" w:hAnsi="Times New Roman" w:cs="Times New Roman"/>
          <w:color w:val="000000"/>
          <w:sz w:val="24"/>
          <w:szCs w:val="24"/>
        </w:rPr>
        <w:t>b</w:t>
      </w:r>
    </w:p>
    <w:p w14:paraId="68D99006" w14:textId="77777777" w:rsidR="00BC235E" w:rsidRDefault="00BC235E" w:rsidP="00BC235E">
      <w:pPr>
        <w:pStyle w:val="ListParagraph"/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D772346" w14:textId="77777777" w:rsidR="006E06A9" w:rsidRDefault="006E06A9" w:rsidP="001A1A3A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C235E">
        <w:rPr>
          <w:rFonts w:ascii="Times New Roman" w:eastAsia="Times New Roman" w:hAnsi="Times New Roman" w:cs="Times New Roman"/>
          <w:color w:val="000000"/>
          <w:sz w:val="24"/>
          <w:szCs w:val="24"/>
        </w:rPr>
        <w:t>Because many readers will not read the whole document, when writing in the workplace you should</w:t>
      </w:r>
    </w:p>
    <w:p w14:paraId="5E912040" w14:textId="77777777" w:rsidR="00BC235E" w:rsidRDefault="00BC235E" w:rsidP="00BC235E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not worry about proofreading material in the middle of the document</w:t>
      </w:r>
    </w:p>
    <w:p w14:paraId="008F1FC7" w14:textId="77777777" w:rsidR="00BC235E" w:rsidRDefault="00BC235E" w:rsidP="00BC235E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get to your main point quickly</w:t>
      </w:r>
    </w:p>
    <w:p w14:paraId="0DC2D7AF" w14:textId="77777777" w:rsidR="00BC235E" w:rsidRDefault="00BC235E" w:rsidP="00BC235E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save the best for last</w:t>
      </w:r>
    </w:p>
    <w:p w14:paraId="06D90582" w14:textId="77777777" w:rsidR="00BC235E" w:rsidRDefault="00BC235E" w:rsidP="00BC235E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write long documents so your reader will at least read something</w:t>
      </w:r>
    </w:p>
    <w:p w14:paraId="4EB4FC4B" w14:textId="77777777" w:rsidR="00BC235E" w:rsidRPr="00BC235E" w:rsidRDefault="00BC235E" w:rsidP="00BC235E">
      <w:pPr>
        <w:pStyle w:val="ListParagraph"/>
        <w:numPr>
          <w:ilvl w:val="0"/>
          <w:numId w:val="14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none of the above</w:t>
      </w:r>
    </w:p>
    <w:p w14:paraId="103FA3F3" w14:textId="77777777" w:rsidR="006E06A9" w:rsidRDefault="006E06A9" w:rsidP="001A1A3A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Which is the most secure way of communication in an organization?</w:t>
      </w:r>
    </w:p>
    <w:p w14:paraId="74816336" w14:textId="77777777" w:rsidR="00CB06DB" w:rsidRDefault="00CB06DB" w:rsidP="00C3664F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 w:line="276" w:lineRule="auto"/>
        <w:ind w:left="18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e-mail</w:t>
      </w:r>
    </w:p>
    <w:p w14:paraId="22C808D4" w14:textId="77777777" w:rsidR="00CB06DB" w:rsidRDefault="00CB06DB" w:rsidP="00C3664F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 w:line="276" w:lineRule="auto"/>
        <w:ind w:left="18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hard-copy reports</w:t>
      </w:r>
    </w:p>
    <w:p w14:paraId="6F076A61" w14:textId="77777777" w:rsidR="00CB06DB" w:rsidRDefault="00CB06DB" w:rsidP="00C3664F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 w:line="276" w:lineRule="auto"/>
        <w:ind w:left="18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memos attached to e-mails</w:t>
      </w:r>
    </w:p>
    <w:p w14:paraId="0A890261" w14:textId="77777777" w:rsidR="00CB06DB" w:rsidRDefault="00CB06DB" w:rsidP="00C3664F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 w:line="276" w:lineRule="auto"/>
        <w:ind w:left="18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archived digital files</w:t>
      </w:r>
    </w:p>
    <w:p w14:paraId="452CEF85" w14:textId="77777777" w:rsidR="00CB06DB" w:rsidRDefault="00CB06DB" w:rsidP="00C3664F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 w:line="276" w:lineRule="auto"/>
        <w:ind w:left="18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CB06DB">
        <w:rPr>
          <w:rFonts w:ascii="Times New Roman" w:eastAsia="Times New Roman" w:hAnsi="Times New Roman" w:cs="Times New Roman"/>
          <w:color w:val="000000"/>
          <w:sz w:val="24"/>
          <w:szCs w:val="24"/>
        </w:rPr>
        <w:t>a and c</w:t>
      </w:r>
    </w:p>
    <w:p w14:paraId="505FB0CB" w14:textId="77777777" w:rsidR="00A97F81" w:rsidRDefault="00A97F81" w:rsidP="00A97F81">
      <w:pPr>
        <w:pStyle w:val="ListParagraph"/>
        <w:shd w:val="clear" w:color="auto" w:fill="FFFFFF"/>
        <w:spacing w:before="100" w:beforeAutospacing="1" w:after="100" w:afterAutospacing="1" w:line="276" w:lineRule="auto"/>
        <w:ind w:left="108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7EDA891" w14:textId="6E0EFF29" w:rsidR="00CB06DB" w:rsidRPr="00CB06DB" w:rsidRDefault="00CB06DB" w:rsidP="001A1A3A">
      <w:pPr>
        <w:pStyle w:val="ListParagraph"/>
        <w:numPr>
          <w:ilvl w:val="0"/>
          <w:numId w:val="6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If you want others in a company to read your e-mails, it is critical that you include</w:t>
      </w:r>
    </w:p>
    <w:p w14:paraId="2368A80E" w14:textId="77777777" w:rsidR="00C3664F" w:rsidRDefault="00C3664F" w:rsidP="00C3664F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76" w:lineRule="auto"/>
        <w:ind w:left="18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a carefully stated subject line</w:t>
      </w:r>
    </w:p>
    <w:p w14:paraId="0103F1B7" w14:textId="77777777" w:rsidR="00C3664F" w:rsidRDefault="00C3664F" w:rsidP="00C3664F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76" w:lineRule="auto"/>
        <w:ind w:left="18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an electronic signature</w:t>
      </w:r>
    </w:p>
    <w:p w14:paraId="0F5C97AE" w14:textId="77777777" w:rsidR="00C3664F" w:rsidRDefault="00C3664F" w:rsidP="00C3664F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76" w:lineRule="auto"/>
        <w:ind w:left="18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an attachment</w:t>
      </w:r>
    </w:p>
    <w:p w14:paraId="6E33A967" w14:textId="77777777" w:rsidR="000D3949" w:rsidRDefault="000D3949" w:rsidP="00C3664F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76" w:lineRule="auto"/>
        <w:ind w:left="18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a CC to the CEO</w:t>
      </w:r>
    </w:p>
    <w:p w14:paraId="4EF6CCCA" w14:textId="77777777" w:rsidR="006E06A9" w:rsidRDefault="000D3949" w:rsidP="00C3664F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76" w:lineRule="auto"/>
        <w:ind w:left="180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b and d</w:t>
      </w:r>
    </w:p>
    <w:p w14:paraId="6D1B470F" w14:textId="77777777" w:rsidR="006E06A9" w:rsidRDefault="006E06A9" w:rsidP="001A1A3A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The following are concerns to keep in mind in both school and workplace writing:</w:t>
      </w:r>
    </w:p>
    <w:p w14:paraId="4A81F6F2" w14:textId="77777777" w:rsidR="000D3949" w:rsidRDefault="000D3949" w:rsidP="001A1A3A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</w:t>
      </w: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lagiarism</w:t>
      </w:r>
    </w:p>
    <w:p w14:paraId="76EB7C59" w14:textId="77777777" w:rsidR="000D3949" w:rsidRDefault="000D3949" w:rsidP="001A1A3A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mechanics</w:t>
      </w:r>
    </w:p>
    <w:p w14:paraId="430E6BC0" w14:textId="77777777" w:rsidR="000D3949" w:rsidRDefault="000D3949" w:rsidP="001A1A3A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security</w:t>
      </w:r>
    </w:p>
    <w:p w14:paraId="1B4883B0" w14:textId="77777777" w:rsidR="000D3949" w:rsidRDefault="000D3949" w:rsidP="001A1A3A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format</w:t>
      </w:r>
    </w:p>
    <w:p w14:paraId="47F0AFBC" w14:textId="77777777" w:rsidR="000D3949" w:rsidRPr="000D3949" w:rsidRDefault="000D3949" w:rsidP="001A1A3A">
      <w:pPr>
        <w:pStyle w:val="ListParagraph"/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a and b</w:t>
      </w:r>
    </w:p>
    <w:p w14:paraId="77928CFF" w14:textId="77777777" w:rsidR="006E06A9" w:rsidRDefault="006E06A9" w:rsidP="001A1A3A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Little flaws distract attention from the writer’s main points and call into question the writer’s literacy.</w:t>
      </w:r>
    </w:p>
    <w:p w14:paraId="4C37FA56" w14:textId="77777777" w:rsidR="000D3949" w:rsidRDefault="000D3949" w:rsidP="000D3949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True</w:t>
      </w:r>
    </w:p>
    <w:p w14:paraId="1A8B9E12" w14:textId="77777777" w:rsidR="000D3949" w:rsidRPr="000D3949" w:rsidRDefault="000D3949" w:rsidP="000D3949">
      <w:pPr>
        <w:pStyle w:val="ListParagraph"/>
        <w:numPr>
          <w:ilvl w:val="0"/>
          <w:numId w:val="19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False</w:t>
      </w:r>
    </w:p>
    <w:p w14:paraId="793BD06F" w14:textId="77777777" w:rsidR="006E06A9" w:rsidRDefault="006E06A9" w:rsidP="001A1A3A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One of the job goals of your workplace writing is to document your work.</w:t>
      </w:r>
    </w:p>
    <w:p w14:paraId="06B81F80" w14:textId="77777777" w:rsidR="000D3949" w:rsidRDefault="000D3949" w:rsidP="000D3949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True</w:t>
      </w:r>
    </w:p>
    <w:p w14:paraId="609D17A3" w14:textId="77777777" w:rsidR="000D3949" w:rsidRPr="000D3949" w:rsidRDefault="000D3949" w:rsidP="000D3949">
      <w:pPr>
        <w:pStyle w:val="ListParagraph"/>
        <w:numPr>
          <w:ilvl w:val="0"/>
          <w:numId w:val="20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270A8">
        <w:rPr>
          <w:rFonts w:ascii="Times New Roman" w:eastAsia="Times New Roman" w:hAnsi="Times New Roman" w:cs="Times New Roman"/>
          <w:color w:val="000000"/>
          <w:sz w:val="24"/>
          <w:szCs w:val="24"/>
        </w:rPr>
        <w:t>False</w:t>
      </w:r>
    </w:p>
    <w:p w14:paraId="05A0B384" w14:textId="77777777" w:rsidR="006E06A9" w:rsidRPr="008270A8" w:rsidRDefault="006738A3" w:rsidP="008270A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8270A8">
        <w:rPr>
          <w:rFonts w:ascii="Times New Roman" w:hAnsi="Times New Roman" w:cs="Times New Roman"/>
          <w:sz w:val="24"/>
          <w:szCs w:val="24"/>
        </w:rPr>
        <w:t>https://global.oup.com/us/companion.websites/9780199890781/student/chapter1/quiz2/</w:t>
      </w:r>
    </w:p>
    <w:p w14:paraId="011386A1" w14:textId="77777777" w:rsidR="006738A3" w:rsidRDefault="006738A3" w:rsidP="008270A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5208063" w14:textId="77777777" w:rsidR="00C729D1" w:rsidRDefault="00C729D1" w:rsidP="008270A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2AEA551F" w14:textId="77777777" w:rsidR="00C729D1" w:rsidRPr="008270A8" w:rsidRDefault="00C729D1" w:rsidP="008270A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C729D1" w:rsidRPr="008270A8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F603A5" w14:textId="77777777" w:rsidR="00C6784D" w:rsidRDefault="00C6784D" w:rsidP="006738A3">
      <w:pPr>
        <w:spacing w:after="0" w:line="240" w:lineRule="auto"/>
      </w:pPr>
      <w:r>
        <w:separator/>
      </w:r>
    </w:p>
  </w:endnote>
  <w:endnote w:type="continuationSeparator" w:id="0">
    <w:p w14:paraId="12D4B9E9" w14:textId="77777777" w:rsidR="00C6784D" w:rsidRDefault="00C6784D" w:rsidP="006738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8083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996849" w14:textId="77777777" w:rsidR="003D1EF4" w:rsidRDefault="003D1EF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0E5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42A17F" w14:textId="77777777" w:rsidR="003D1EF4" w:rsidRDefault="003D1E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08C812" w14:textId="77777777" w:rsidR="00C6784D" w:rsidRDefault="00C6784D" w:rsidP="006738A3">
      <w:pPr>
        <w:spacing w:after="0" w:line="240" w:lineRule="auto"/>
      </w:pPr>
      <w:r>
        <w:separator/>
      </w:r>
    </w:p>
  </w:footnote>
  <w:footnote w:type="continuationSeparator" w:id="0">
    <w:p w14:paraId="7CC26034" w14:textId="77777777" w:rsidR="00C6784D" w:rsidRDefault="00C6784D" w:rsidP="006738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666AE"/>
    <w:multiLevelType w:val="hybridMultilevel"/>
    <w:tmpl w:val="E1A866C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88518B"/>
    <w:multiLevelType w:val="hybridMultilevel"/>
    <w:tmpl w:val="124669E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A22198"/>
    <w:multiLevelType w:val="hybridMultilevel"/>
    <w:tmpl w:val="DD78D1B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6EE0D40"/>
    <w:multiLevelType w:val="hybridMultilevel"/>
    <w:tmpl w:val="F81E420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6161E7"/>
    <w:multiLevelType w:val="hybridMultilevel"/>
    <w:tmpl w:val="45EA809A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0F4A39FF"/>
    <w:multiLevelType w:val="hybridMultilevel"/>
    <w:tmpl w:val="5C465AB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10827AAD"/>
    <w:multiLevelType w:val="hybridMultilevel"/>
    <w:tmpl w:val="9F2277F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11B90EA9"/>
    <w:multiLevelType w:val="hybridMultilevel"/>
    <w:tmpl w:val="32D0A12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EB151D"/>
    <w:multiLevelType w:val="hybridMultilevel"/>
    <w:tmpl w:val="6B5651B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18965D1C"/>
    <w:multiLevelType w:val="hybridMultilevel"/>
    <w:tmpl w:val="6F408B4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1B111876"/>
    <w:multiLevelType w:val="hybridMultilevel"/>
    <w:tmpl w:val="26760648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24A57FF9"/>
    <w:multiLevelType w:val="hybridMultilevel"/>
    <w:tmpl w:val="7018D25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90F5133"/>
    <w:multiLevelType w:val="multilevel"/>
    <w:tmpl w:val="D228D7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A3A321F"/>
    <w:multiLevelType w:val="hybridMultilevel"/>
    <w:tmpl w:val="1B5028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9949F8"/>
    <w:multiLevelType w:val="hybridMultilevel"/>
    <w:tmpl w:val="D0AE39A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F0802F3"/>
    <w:multiLevelType w:val="hybridMultilevel"/>
    <w:tmpl w:val="C6067562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6" w15:restartNumberingAfterBreak="0">
    <w:nsid w:val="30184B76"/>
    <w:multiLevelType w:val="multilevel"/>
    <w:tmpl w:val="6324E9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2DC2E9C"/>
    <w:multiLevelType w:val="hybridMultilevel"/>
    <w:tmpl w:val="9B8A676C"/>
    <w:lvl w:ilvl="0" w:tplc="04090017">
      <w:start w:val="1"/>
      <w:numFmt w:val="lowerLetter"/>
      <w:lvlText w:val="%1)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 w15:restartNumberingAfterBreak="0">
    <w:nsid w:val="440D6EF5"/>
    <w:multiLevelType w:val="hybridMultilevel"/>
    <w:tmpl w:val="EA962E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011B07"/>
    <w:multiLevelType w:val="hybridMultilevel"/>
    <w:tmpl w:val="014643E4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4A740D0F"/>
    <w:multiLevelType w:val="hybridMultilevel"/>
    <w:tmpl w:val="70FA9198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5007714B"/>
    <w:multiLevelType w:val="hybridMultilevel"/>
    <w:tmpl w:val="5E7646EE"/>
    <w:lvl w:ilvl="0" w:tplc="0D46AD76">
      <w:start w:val="1"/>
      <w:numFmt w:val="lowerLetter"/>
      <w:lvlText w:val="%1)"/>
      <w:lvlJc w:val="left"/>
      <w:pPr>
        <w:ind w:left="144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1E202FD"/>
    <w:multiLevelType w:val="hybridMultilevel"/>
    <w:tmpl w:val="7F28B33C"/>
    <w:lvl w:ilvl="0" w:tplc="94F277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CE2929"/>
    <w:multiLevelType w:val="hybridMultilevel"/>
    <w:tmpl w:val="692049F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4FA4109"/>
    <w:multiLevelType w:val="hybridMultilevel"/>
    <w:tmpl w:val="6B1A1FB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E6C1856"/>
    <w:multiLevelType w:val="hybridMultilevel"/>
    <w:tmpl w:val="A356938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EF40FE4"/>
    <w:multiLevelType w:val="hybridMultilevel"/>
    <w:tmpl w:val="AA26E8E0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69250A48"/>
    <w:multiLevelType w:val="hybridMultilevel"/>
    <w:tmpl w:val="5A0A857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B991D70"/>
    <w:multiLevelType w:val="hybridMultilevel"/>
    <w:tmpl w:val="C64E45AA"/>
    <w:lvl w:ilvl="0" w:tplc="0D46AD76">
      <w:start w:val="1"/>
      <w:numFmt w:val="lowerLetter"/>
      <w:lvlText w:val="%1)"/>
      <w:lvlJc w:val="left"/>
      <w:pPr>
        <w:ind w:left="180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D4258F3"/>
    <w:multiLevelType w:val="hybridMultilevel"/>
    <w:tmpl w:val="930CA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BA259C"/>
    <w:multiLevelType w:val="hybridMultilevel"/>
    <w:tmpl w:val="19AEADA2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77DF6AC3"/>
    <w:multiLevelType w:val="hybridMultilevel"/>
    <w:tmpl w:val="378C631E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2" w15:restartNumberingAfterBreak="0">
    <w:nsid w:val="7C9E19B6"/>
    <w:multiLevelType w:val="hybridMultilevel"/>
    <w:tmpl w:val="450667A6"/>
    <w:lvl w:ilvl="0" w:tplc="94F277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8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DB31BE7"/>
    <w:multiLevelType w:val="hybridMultilevel"/>
    <w:tmpl w:val="321821BC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2"/>
  </w:num>
  <w:num w:numId="2">
    <w:abstractNumId w:val="16"/>
  </w:num>
  <w:num w:numId="3">
    <w:abstractNumId w:val="17"/>
  </w:num>
  <w:num w:numId="4">
    <w:abstractNumId w:val="15"/>
  </w:num>
  <w:num w:numId="5">
    <w:abstractNumId w:val="22"/>
  </w:num>
  <w:num w:numId="6">
    <w:abstractNumId w:val="32"/>
  </w:num>
  <w:num w:numId="7">
    <w:abstractNumId w:val="5"/>
  </w:num>
  <w:num w:numId="8">
    <w:abstractNumId w:val="28"/>
  </w:num>
  <w:num w:numId="9">
    <w:abstractNumId w:val="21"/>
  </w:num>
  <w:num w:numId="10">
    <w:abstractNumId w:val="8"/>
  </w:num>
  <w:num w:numId="11">
    <w:abstractNumId w:val="9"/>
  </w:num>
  <w:num w:numId="12">
    <w:abstractNumId w:val="33"/>
  </w:num>
  <w:num w:numId="13">
    <w:abstractNumId w:val="18"/>
  </w:num>
  <w:num w:numId="14">
    <w:abstractNumId w:val="23"/>
  </w:num>
  <w:num w:numId="15">
    <w:abstractNumId w:val="19"/>
  </w:num>
  <w:num w:numId="16">
    <w:abstractNumId w:val="10"/>
  </w:num>
  <w:num w:numId="17">
    <w:abstractNumId w:val="27"/>
  </w:num>
  <w:num w:numId="18">
    <w:abstractNumId w:val="26"/>
  </w:num>
  <w:num w:numId="19">
    <w:abstractNumId w:val="20"/>
  </w:num>
  <w:num w:numId="20">
    <w:abstractNumId w:val="30"/>
  </w:num>
  <w:num w:numId="21">
    <w:abstractNumId w:val="24"/>
  </w:num>
  <w:num w:numId="22">
    <w:abstractNumId w:val="0"/>
  </w:num>
  <w:num w:numId="23">
    <w:abstractNumId w:val="25"/>
  </w:num>
  <w:num w:numId="24">
    <w:abstractNumId w:val="29"/>
  </w:num>
  <w:num w:numId="25">
    <w:abstractNumId w:val="3"/>
  </w:num>
  <w:num w:numId="26">
    <w:abstractNumId w:val="11"/>
  </w:num>
  <w:num w:numId="27">
    <w:abstractNumId w:val="4"/>
  </w:num>
  <w:num w:numId="28">
    <w:abstractNumId w:val="2"/>
  </w:num>
  <w:num w:numId="29">
    <w:abstractNumId w:val="7"/>
  </w:num>
  <w:num w:numId="30">
    <w:abstractNumId w:val="14"/>
  </w:num>
  <w:num w:numId="31">
    <w:abstractNumId w:val="6"/>
  </w:num>
  <w:num w:numId="32">
    <w:abstractNumId w:val="13"/>
  </w:num>
  <w:num w:numId="33">
    <w:abstractNumId w:val="1"/>
  </w:num>
  <w:num w:numId="3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MjQzMDU3NzWwMLFQ0lEKTi0uzszPAykwrAUA4ExlSCwAAAA="/>
  </w:docVars>
  <w:rsids>
    <w:rsidRoot w:val="006E06A9"/>
    <w:rsid w:val="000371E0"/>
    <w:rsid w:val="000D3949"/>
    <w:rsid w:val="001A1A3A"/>
    <w:rsid w:val="001D4235"/>
    <w:rsid w:val="002914B1"/>
    <w:rsid w:val="002D6AB6"/>
    <w:rsid w:val="00335639"/>
    <w:rsid w:val="003644CC"/>
    <w:rsid w:val="003645B6"/>
    <w:rsid w:val="003A79FC"/>
    <w:rsid w:val="003D1EF4"/>
    <w:rsid w:val="003F4094"/>
    <w:rsid w:val="004032A4"/>
    <w:rsid w:val="004E35CC"/>
    <w:rsid w:val="004F4A02"/>
    <w:rsid w:val="00537BC1"/>
    <w:rsid w:val="00550E51"/>
    <w:rsid w:val="0057426E"/>
    <w:rsid w:val="005E57BB"/>
    <w:rsid w:val="006738A3"/>
    <w:rsid w:val="006E06A9"/>
    <w:rsid w:val="007E54CF"/>
    <w:rsid w:val="008270A8"/>
    <w:rsid w:val="00885B6F"/>
    <w:rsid w:val="008F4820"/>
    <w:rsid w:val="00927505"/>
    <w:rsid w:val="009413D3"/>
    <w:rsid w:val="00992EF4"/>
    <w:rsid w:val="009C57E8"/>
    <w:rsid w:val="00A55139"/>
    <w:rsid w:val="00A76DB7"/>
    <w:rsid w:val="00A97F81"/>
    <w:rsid w:val="00AD4F69"/>
    <w:rsid w:val="00B03C2A"/>
    <w:rsid w:val="00B3025E"/>
    <w:rsid w:val="00B84ACC"/>
    <w:rsid w:val="00BC235E"/>
    <w:rsid w:val="00BD1615"/>
    <w:rsid w:val="00C3664F"/>
    <w:rsid w:val="00C6784D"/>
    <w:rsid w:val="00C729D1"/>
    <w:rsid w:val="00CB06DB"/>
    <w:rsid w:val="00CE1C2D"/>
    <w:rsid w:val="00E743A5"/>
    <w:rsid w:val="00E97C87"/>
    <w:rsid w:val="00ED0BAD"/>
    <w:rsid w:val="00F54D6F"/>
    <w:rsid w:val="00F95ACB"/>
    <w:rsid w:val="00FD6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FAC07F"/>
  <w15:chartTrackingRefBased/>
  <w15:docId w15:val="{805EB540-05C3-485D-B75C-0526AFA37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E06A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E06A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6E06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quizanswer">
    <w:name w:val="quizanswer"/>
    <w:basedOn w:val="DefaultParagraphFont"/>
    <w:rsid w:val="006E06A9"/>
  </w:style>
  <w:style w:type="character" w:customStyle="1" w:styleId="quizanswertext">
    <w:name w:val="quizanswertext"/>
    <w:basedOn w:val="DefaultParagraphFont"/>
    <w:rsid w:val="006E06A9"/>
  </w:style>
  <w:style w:type="paragraph" w:styleId="Header">
    <w:name w:val="header"/>
    <w:basedOn w:val="Normal"/>
    <w:link w:val="HeaderChar"/>
    <w:uiPriority w:val="99"/>
    <w:unhideWhenUsed/>
    <w:rsid w:val="006738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38A3"/>
  </w:style>
  <w:style w:type="paragraph" w:styleId="Footer">
    <w:name w:val="footer"/>
    <w:basedOn w:val="Normal"/>
    <w:link w:val="FooterChar"/>
    <w:uiPriority w:val="99"/>
    <w:unhideWhenUsed/>
    <w:rsid w:val="006738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38A3"/>
  </w:style>
  <w:style w:type="character" w:styleId="Hyperlink">
    <w:name w:val="Hyperlink"/>
    <w:basedOn w:val="DefaultParagraphFont"/>
    <w:uiPriority w:val="99"/>
    <w:unhideWhenUsed/>
    <w:rsid w:val="001D423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6CEE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0BAD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0BAD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0BAD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0BAD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4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770117">
          <w:marLeft w:val="0"/>
          <w:marRight w:val="0"/>
          <w:marTop w:val="300"/>
          <w:marBottom w:val="150"/>
          <w:divBdr>
            <w:top w:val="none" w:sz="0" w:space="0" w:color="auto"/>
            <w:left w:val="none" w:sz="0" w:space="0" w:color="auto"/>
            <w:bottom w:val="single" w:sz="6" w:space="4" w:color="EEEEEE"/>
            <w:right w:val="none" w:sz="0" w:space="0" w:color="auto"/>
          </w:divBdr>
          <w:divsChild>
            <w:div w:id="17145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7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9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86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491289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68030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49215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32235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46700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8000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3301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89380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9294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455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1586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0467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5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615327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85446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110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4873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5114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064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7294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92235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00838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4638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1886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97413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7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719525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5843">
              <w:marLeft w:val="24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1862">
              <w:marLeft w:val="24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591">
              <w:marLeft w:val="24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26107">
              <w:marLeft w:val="24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0889">
              <w:marLeft w:val="24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6500">
              <w:marLeft w:val="24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187">
              <w:marLeft w:val="24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836104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455</Words>
  <Characters>259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Zeinab Shabbir Tinwala</cp:lastModifiedBy>
  <cp:revision>10</cp:revision>
  <dcterms:created xsi:type="dcterms:W3CDTF">2020-08-31T05:24:00Z</dcterms:created>
  <dcterms:modified xsi:type="dcterms:W3CDTF">2020-10-23T10:37:00Z</dcterms:modified>
</cp:coreProperties>
</file>